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B888AC6" w14:textId="762DA9AC" w:rsidR="001937FA" w:rsidRDefault="000B635F">
      <w:r w:rsidRPr="000B635F">
        <w:t xml:space="preserve">A thematic map is a map that focuses on a </w:t>
      </w:r>
      <w:proofErr w:type="gramStart"/>
      <w:r w:rsidRPr="000B635F">
        <w:t>particular theme</w:t>
      </w:r>
      <w:proofErr w:type="gramEnd"/>
      <w:r w:rsidRPr="000B635F">
        <w:t xml:space="preserve"> or special topic.</w:t>
      </w:r>
      <w:r w:rsidR="009236E4">
        <w:t xml:space="preserve"> Choosing how to represent that topic can be a difficult task. This website will go over the pro’s and </w:t>
      </w:r>
      <w:proofErr w:type="spellStart"/>
      <w:proofErr w:type="gramStart"/>
      <w:r w:rsidR="009236E4">
        <w:t>con’s</w:t>
      </w:r>
      <w:proofErr w:type="spellEnd"/>
      <w:proofErr w:type="gramEnd"/>
      <w:r w:rsidR="009236E4">
        <w:t xml:space="preserve"> of some popular mapping techniques to help you decide which </w:t>
      </w:r>
      <w:r w:rsidR="0022309A">
        <w:t>one if best for the data that you have. We will look at choropleth maps</w:t>
      </w:r>
      <w:r w:rsidR="008248F9">
        <w:t xml:space="preserve">, </w:t>
      </w:r>
      <w:r w:rsidR="005D4880" w:rsidRPr="005E622A">
        <w:t>popular because of their visual and intuitive appeal</w:t>
      </w:r>
      <w:r w:rsidR="008248F9">
        <w:t>, and dot/dot density/heat maps.</w:t>
      </w:r>
    </w:p>
    <w:p w14:paraId="66D71F4B" w14:textId="24E00CE8" w:rsidR="00E46DB7" w:rsidRDefault="00E46DB7">
      <w:r>
        <w:t>&lt;</w:t>
      </w:r>
      <w:proofErr w:type="spellStart"/>
      <w:r>
        <w:t>br</w:t>
      </w:r>
      <w:proofErr w:type="spellEnd"/>
      <w:r>
        <w:t>&gt;</w:t>
      </w:r>
    </w:p>
    <w:p w14:paraId="6D0F8E31" w14:textId="50D327CA" w:rsidR="00224083" w:rsidRDefault="001E71E0">
      <w:r>
        <w:t xml:space="preserve">With </w:t>
      </w:r>
      <w:r w:rsidR="005E622A" w:rsidRPr="005E622A">
        <w:t xml:space="preserve">choropleth maps, geographical areas, usually defined by administrative boundaries, are filled with color or pattern to reflect the magnitude of the </w:t>
      </w:r>
      <w:r w:rsidR="00717941">
        <w:t>data</w:t>
      </w:r>
      <w:r w:rsidR="005E622A" w:rsidRPr="005E622A">
        <w:t xml:space="preserve"> to be mapped.</w:t>
      </w:r>
    </w:p>
    <w:p w14:paraId="5E90874E" w14:textId="6A3E9E95" w:rsidR="00430BEF" w:rsidRDefault="00430BEF">
      <w:r>
        <w:t>&lt;</w:t>
      </w:r>
      <w:proofErr w:type="spellStart"/>
      <w:r>
        <w:t>br</w:t>
      </w:r>
      <w:proofErr w:type="spellEnd"/>
      <w:r>
        <w:t>&gt;</w:t>
      </w:r>
    </w:p>
    <w:p w14:paraId="44B5F092" w14:textId="786BE72C" w:rsidR="00224083" w:rsidRDefault="00224083">
      <w:r w:rsidRPr="00224083">
        <w:t>In a dot-density map, each case which occurred in an area is represented as a dot on the map</w:t>
      </w:r>
      <w:r w:rsidR="00717941">
        <w:t>.</w:t>
      </w:r>
    </w:p>
    <w:p w14:paraId="3CB8A63E" w14:textId="41480238" w:rsidR="00430BEF" w:rsidRDefault="00430BEF">
      <w:r>
        <w:t>&lt;</w:t>
      </w:r>
      <w:proofErr w:type="spellStart"/>
      <w:r>
        <w:t>br</w:t>
      </w:r>
      <w:proofErr w:type="spellEnd"/>
      <w:r>
        <w:t>&gt;</w:t>
      </w:r>
    </w:p>
    <w:p w14:paraId="5484E40F" w14:textId="0289F27E" w:rsidR="001E71E0" w:rsidRDefault="001E71E0">
      <w:r w:rsidRPr="001E71E0">
        <w:t>A heat map is a graphical representation of data where the individual values contained are represented as colors.</w:t>
      </w:r>
    </w:p>
    <w:p w14:paraId="01287E94" w14:textId="533072B4" w:rsidR="00430BEF" w:rsidRDefault="00430BEF">
      <w:r>
        <w:t>&lt;</w:t>
      </w:r>
      <w:proofErr w:type="spellStart"/>
      <w:r>
        <w:t>br</w:t>
      </w:r>
      <w:proofErr w:type="spellEnd"/>
      <w:r>
        <w:t>&gt;</w:t>
      </w:r>
    </w:p>
    <w:p w14:paraId="04AD354B" w14:textId="495B6245" w:rsidR="00430BEF" w:rsidRDefault="00430BEF">
      <w:r>
        <w:t xml:space="preserve">Both interactive maps show the same data, EPA sites, </w:t>
      </w:r>
      <w:r w:rsidR="002F7D17">
        <w:t>albeit differently</w:t>
      </w:r>
      <w:r w:rsidR="00976D6E">
        <w:t>.</w:t>
      </w:r>
      <w:bookmarkStart w:id="0" w:name="_GoBack"/>
      <w:bookmarkEnd w:id="0"/>
    </w:p>
    <w:sectPr w:rsidR="00430BE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YwNjExNzE1NzGxNDJS0lEKTi0uzszPAykwrQUAwDZmuCwAAAA="/>
  </w:docVars>
  <w:rsids>
    <w:rsidRoot w:val="00566BDC"/>
    <w:rsid w:val="000473CD"/>
    <w:rsid w:val="00062C80"/>
    <w:rsid w:val="000B635F"/>
    <w:rsid w:val="000D5F5E"/>
    <w:rsid w:val="000E459B"/>
    <w:rsid w:val="000F2B95"/>
    <w:rsid w:val="00136B3B"/>
    <w:rsid w:val="001937FA"/>
    <w:rsid w:val="001E71E0"/>
    <w:rsid w:val="001F0EE8"/>
    <w:rsid w:val="0022309A"/>
    <w:rsid w:val="00224083"/>
    <w:rsid w:val="00282CD8"/>
    <w:rsid w:val="002F7D17"/>
    <w:rsid w:val="00322F5A"/>
    <w:rsid w:val="003775AB"/>
    <w:rsid w:val="00410470"/>
    <w:rsid w:val="00430BEF"/>
    <w:rsid w:val="005008E9"/>
    <w:rsid w:val="005148B3"/>
    <w:rsid w:val="0053101D"/>
    <w:rsid w:val="00546473"/>
    <w:rsid w:val="00566BDC"/>
    <w:rsid w:val="00596207"/>
    <w:rsid w:val="005A0985"/>
    <w:rsid w:val="005D4880"/>
    <w:rsid w:val="005E622A"/>
    <w:rsid w:val="00612633"/>
    <w:rsid w:val="0061797B"/>
    <w:rsid w:val="00634D43"/>
    <w:rsid w:val="00670CC2"/>
    <w:rsid w:val="006F2A57"/>
    <w:rsid w:val="00717941"/>
    <w:rsid w:val="007446E8"/>
    <w:rsid w:val="007C1E6A"/>
    <w:rsid w:val="00804AF9"/>
    <w:rsid w:val="008248F9"/>
    <w:rsid w:val="00826DAC"/>
    <w:rsid w:val="009236E4"/>
    <w:rsid w:val="00965073"/>
    <w:rsid w:val="00965E12"/>
    <w:rsid w:val="00976D6E"/>
    <w:rsid w:val="00987546"/>
    <w:rsid w:val="009F5524"/>
    <w:rsid w:val="00AA6B0B"/>
    <w:rsid w:val="00AB4BEE"/>
    <w:rsid w:val="00AC253B"/>
    <w:rsid w:val="00AC4E2C"/>
    <w:rsid w:val="00AE47F8"/>
    <w:rsid w:val="00B616D0"/>
    <w:rsid w:val="00B922B7"/>
    <w:rsid w:val="00B97501"/>
    <w:rsid w:val="00BE412D"/>
    <w:rsid w:val="00BF1B64"/>
    <w:rsid w:val="00C379B6"/>
    <w:rsid w:val="00C6536C"/>
    <w:rsid w:val="00C66FB3"/>
    <w:rsid w:val="00CD6ED4"/>
    <w:rsid w:val="00CE067C"/>
    <w:rsid w:val="00CF22CC"/>
    <w:rsid w:val="00DB56DE"/>
    <w:rsid w:val="00E1241A"/>
    <w:rsid w:val="00E46DB7"/>
    <w:rsid w:val="00F17821"/>
    <w:rsid w:val="00F43683"/>
    <w:rsid w:val="00F7281D"/>
    <w:rsid w:val="00F86E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2D39C8"/>
  <w15:chartTrackingRefBased/>
  <w15:docId w15:val="{EA492FD9-22D5-1649-8E23-A3914DE823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5</TotalTime>
  <Pages>1</Pages>
  <Words>130</Words>
  <Characters>746</Characters>
  <Application>Microsoft Office Word</Application>
  <DocSecurity>0</DocSecurity>
  <Lines>6</Lines>
  <Paragraphs>1</Paragraphs>
  <ScaleCrop>false</ScaleCrop>
  <Company/>
  <LinksUpToDate>false</LinksUpToDate>
  <CharactersWithSpaces>8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yan Mitchell</dc:creator>
  <cp:keywords/>
  <dc:description/>
  <cp:lastModifiedBy>Ryan Mitchell</cp:lastModifiedBy>
  <cp:revision>63</cp:revision>
  <dcterms:created xsi:type="dcterms:W3CDTF">2018-10-12T06:13:00Z</dcterms:created>
  <dcterms:modified xsi:type="dcterms:W3CDTF">2018-12-01T20:51:00Z</dcterms:modified>
</cp:coreProperties>
</file>